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8fb99074d830ce7fcf710dd2d3a5535766d30d"/>
      <w:r>
        <w:rPr>
          <w:b/>
        </w:rPr>
        <w:t xml:space="preserve">ПРОТОКОЛ ЕЛЕКТРОННОГО АУКЦІОНУ № GFE001-UA-20210420-156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8964 га, кадастровий номер 3222485200:04:019:5001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108208432224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8964 га, кадастровий номер 3222485200:04:019:5001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10820843222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805 95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80 595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5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5:24:55Z</dcterms:created>
  <dcterms:modified xsi:type="dcterms:W3CDTF">2024-04-29T15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